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owball</w:t>
      </w:r>
      <w:r>
        <w:t xml:space="preserve"> </w:t>
      </w:r>
      <w:r>
        <w:t xml:space="preserve">Search</w:t>
      </w:r>
      <w:r>
        <w:t xml:space="preserve"> </w:t>
      </w:r>
      <w:r>
        <w:t xml:space="preserve">and</w:t>
      </w:r>
      <w:r>
        <w:t xml:space="preserve"> </w:t>
      </w:r>
      <w:r>
        <w:t xml:space="preserve">global</w:t>
      </w:r>
      <w:r>
        <w:t xml:space="preserve"> </w:t>
      </w:r>
      <w:r>
        <w:t xml:space="preserve">quantific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ferenc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setup"/>
    <w:p>
      <w:pPr>
        <w:pStyle w:val="Heading1"/>
      </w:pPr>
      <w:r>
        <w:t xml:space="preserve">1. Setup</w:t>
      </w:r>
    </w:p>
    <w:p>
      <w:pPr>
        <w:pStyle w:val="SourceCode"/>
      </w:pPr>
      <w:r>
        <w:rPr>
          <w:rStyle w:val="CommentTok"/>
        </w:rPr>
        <w:t xml:space="preserve">#|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b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alexR)</w:t>
      </w:r>
    </w:p>
    <w:p>
      <w:pPr>
        <w:pStyle w:val="SourceCode"/>
      </w:pPr>
      <w:r>
        <w:rPr>
          <w:rStyle w:val="VerbatimChar"/>
        </w:rPr>
        <w:t xml:space="preserve">Thank you for using openalexR!</w:t>
      </w:r>
      <w:r>
        <w:br/>
      </w:r>
      <w:r>
        <w:rPr>
          <w:rStyle w:val="VerbatimChar"/>
        </w:rPr>
        <w:t xml:space="preserve">To acknowledge our work, please cite the package by calling</w:t>
      </w:r>
      <w:r>
        <w:br/>
      </w:r>
      <w:r>
        <w:rPr>
          <w:rStyle w:val="VerbatimChar"/>
        </w:rPr>
        <w:t xml:space="preserve">`citation("openalexR")`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CommentTok"/>
        </w:rPr>
        <w:t xml:space="preserve"># library(dplyr)</w:t>
      </w:r>
      <w:r>
        <w:br/>
      </w:r>
      <w:r>
        <w:rPr>
          <w:rStyle w:val="CommentTok"/>
        </w:rPr>
        <w:t xml:space="preserve"># library(ggplot2)</w:t>
      </w:r>
      <w:r>
        <w:br/>
      </w:r>
      <w:r>
        <w:rPr>
          <w:rStyle w:val="CommentTok"/>
        </w:rPr>
        <w:t xml:space="preserve"># library(knitr)</w:t>
      </w:r>
      <w:r>
        <w:br/>
      </w:r>
      <w:r>
        <w:br/>
      </w:r>
      <w:r>
        <w:rPr>
          <w:rStyle w:val="NormalTok"/>
        </w:rPr>
        <w:t xml:space="preserve">k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b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bi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ey-paper.bi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p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End w:id="20"/>
    <w:bookmarkStart w:id="33" w:name="searches"/>
    <w:p>
      <w:pPr>
        <w:pStyle w:val="Heading1"/>
      </w:pPr>
      <w:r>
        <w:t xml:space="preserve">2. Searches</w:t>
      </w:r>
    </w:p>
    <w:bookmarkStart w:id="32" w:name="openalex"/>
    <w:p>
      <w:pPr>
        <w:pStyle w:val="Heading2"/>
      </w:pPr>
      <w:r>
        <w:t xml:space="preserve">2.1 OpenAlex</w:t>
      </w:r>
    </w:p>
    <w:bookmarkStart w:id="21" w:name="X919581d880154e2d4549ab22bb9669e76d9bda2"/>
    <w:p>
      <w:pPr>
        <w:pStyle w:val="Heading3"/>
      </w:pPr>
      <w:r>
        <w:t xml:space="preserve">2.1.1 Setup OpelAnex usage and do snowball serarch</w:t>
      </w:r>
    </w:p>
    <w:p>
      <w:pPr>
        <w:pStyle w:val="SourceCode"/>
      </w:pPr>
      <w:r>
        <w:rPr>
          <w:rStyle w:val="CommentTok"/>
        </w:rPr>
        <w:t xml:space="preserve">#|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tidygraph'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NormalTok"/>
        </w:rPr>
        <w:t xml:space="preserve">key_wo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_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i =</w:t>
      </w:r>
      <w:r>
        <w:rPr>
          <w:rStyle w:val="NormalTok"/>
        </w:rPr>
        <w:t xml:space="preserve"> doi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alexR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shorten_oaid</w:t>
      </w:r>
      <w:r>
        <w:rPr>
          <w:rStyle w:val="NormalTok"/>
        </w:rPr>
        <w:t xml:space="preserve">(key_wo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citing_k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a_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ites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oa_fetch(entity = "works", output = "tibble", cites = id, verbose =</w:t>
      </w:r>
      <w:r>
        <w:br/>
      </w:r>
      <w:r>
        <w:rPr>
          <w:rStyle w:val="VerbatimChar"/>
        </w:rPr>
        <w:t xml:space="preserve">FALSE): No collection found!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iting_k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s</w:t>
      </w:r>
      <w:r>
        <w:br/>
      </w:r>
      <w:r>
        <w:br/>
      </w:r>
      <w:r>
        <w:rPr>
          <w:rStyle w:val="NormalTok"/>
        </w:rPr>
        <w:t xml:space="preserve">cited_by_k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a_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ited_by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ited_by_k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ball.rd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snowb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b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nowb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_snowb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entifier =</w:t>
      </w:r>
      <w:r>
        <w:rPr>
          <w:rStyle w:val="NormalTok"/>
        </w:rPr>
        <w:t xml:space="preserve"> id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nowball, </w:t>
      </w:r>
      <w:r>
        <w:rPr>
          <w:rStyle w:val="StringTok"/>
        </w:rPr>
        <w:t xml:space="preserve">"snowbal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lat_s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owball2df</w:t>
      </w:r>
      <w:r>
        <w:rPr>
          <w:rStyle w:val="NormalTok"/>
        </w:rPr>
        <w:t xml:space="preserve">(snowbal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21"/>
    <w:bookmarkStart w:id="22" w:name="X2a82dbe5cda1b8995653e4eb8638f62e83ffd05"/>
    <w:p>
      <w:pPr>
        <w:pStyle w:val="Heading3"/>
      </w:pPr>
      <w:r>
        <w:t xml:space="preserve">2.1.2 Save snowball as Excel file (</w:t>
      </w:r>
      <w:r>
        <w:rPr>
          <w:rStyle w:val="VerbatimChar"/>
        </w:rPr>
        <w:t xml:space="preserve">snowball_excel.xlsx</w:t>
      </w:r>
      <w:r>
        <w:t xml:space="preserve">)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no_ed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owb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_connections =</w:t>
      </w:r>
      <w:r>
        <w:rPr>
          <w:rStyle w:val="NormalTok"/>
        </w:rPr>
        <w:t xml:space="preserve"> Freq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ar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no_referenced_wo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nowb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[</w:t>
      </w:r>
      <w:r>
        <w:rPr>
          <w:rStyle w:val="StringTok"/>
        </w:rPr>
        <w:t xml:space="preserve">"referenced_works"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length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_referenced_wo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snowb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_referenced_works =</w:t>
      </w:r>
      <w:r>
        <w:rPr>
          <w:rStyle w:val="NormalTok"/>
        </w:rPr>
        <w:t xml:space="preserve"> no_referenced_work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citations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t_sno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d,</w:t>
      </w:r>
      <w:r>
        <w:br/>
      </w:r>
      <w:r>
        <w:rPr>
          <w:rStyle w:val="NormalTok"/>
        </w:rPr>
        <w:t xml:space="preserve">        publication_year,</w:t>
      </w:r>
      <w:r>
        <w:br/>
      </w:r>
      <w:r>
        <w:rPr>
          <w:rStyle w:val="NormalTok"/>
        </w:rPr>
        <w:t xml:space="preserve">        cited_by_count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s_publish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ublication_year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vg_citations_per_year =</w:t>
      </w:r>
      <w:r>
        <w:rPr>
          <w:rStyle w:val="NormalTok"/>
        </w:rPr>
        <w:t xml:space="preserve"> cited_by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ears_published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ited_by_coun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d,</w:t>
      </w:r>
      <w:r>
        <w:br/>
      </w:r>
      <w:r>
        <w:rPr>
          <w:rStyle w:val="NormalTok"/>
        </w:rPr>
        <w:t xml:space="preserve">        avg_citations_per_year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ed_global_per_year =</w:t>
      </w:r>
      <w:r>
        <w:rPr>
          <w:rStyle w:val="NormalTok"/>
        </w:rPr>
        <w:t xml:space="preserve"> avg_citations_per_year)</w:t>
      </w:r>
      <w:r>
        <w:br/>
      </w:r>
      <w:r>
        <w:br/>
      </w:r>
      <w:r>
        <w:rPr>
          <w:rStyle w:val="DocumentationTok"/>
        </w:rPr>
        <w:t xml:space="preserve">###</w:t>
      </w:r>
      <w:r>
        <w:br/>
      </w:r>
      <w:r>
        <w:br/>
      </w:r>
      <w:r>
        <w:rPr>
          <w:rStyle w:val="NormalTok"/>
        </w:rPr>
        <w:t xml:space="preserve">ex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t_sno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d,</w:t>
      </w:r>
      <w:r>
        <w:br/>
      </w:r>
      <w:r>
        <w:rPr>
          <w:rStyle w:val="NormalTok"/>
        </w:rPr>
        <w:t xml:space="preserve">        publication_year,</w:t>
      </w:r>
      <w:r>
        <w:br/>
      </w:r>
      <w:r>
        <w:rPr>
          <w:rStyle w:val="NormalTok"/>
        </w:rPr>
        <w:t xml:space="preserve">        display_name,</w:t>
      </w:r>
      <w:r>
        <w:br/>
      </w:r>
      <w:r>
        <w:rPr>
          <w:rStyle w:val="NormalTok"/>
        </w:rPr>
        <w:t xml:space="preserve">        doi,</w:t>
      </w:r>
      <w:r>
        <w:br/>
      </w:r>
      <w:r>
        <w:rPr>
          <w:rStyle w:val="NormalTok"/>
        </w:rPr>
        <w:t xml:space="preserve">        cited_by_count,</w:t>
      </w:r>
      <w:r>
        <w:br/>
      </w:r>
      <w:r>
        <w:rPr>
          <w:rStyle w:val="NormalTok"/>
        </w:rPr>
        <w:t xml:space="preserve">        ab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ited_global =</w:t>
      </w:r>
      <w:r>
        <w:rPr>
          <w:rStyle w:val="NormalTok"/>
        </w:rPr>
        <w:t xml:space="preserve"> cited_by_coun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display_na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bstract =</w:t>
      </w:r>
      <w:r>
        <w:rPr>
          <w:rStyle w:val="NormalTok"/>
        </w:rPr>
        <w:t xml:space="preserve"> ab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z[</w:t>
      </w:r>
      <w:r>
        <w:rPr>
          <w:rStyle w:val="StringTok"/>
        </w:rPr>
        <w:t xml:space="preserve">"au_display_name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_instit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z[</w:t>
      </w:r>
      <w:r>
        <w:rPr>
          <w:rStyle w:val="StringTok"/>
        </w:rPr>
        <w:t xml:space="preserve">"institution_display_name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itute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z[</w:t>
      </w:r>
      <w:r>
        <w:rPr>
          <w:rStyle w:val="StringTok"/>
        </w:rPr>
        <w:t xml:space="preserve">"institution_country_code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n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pt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, display_name, scor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pts_l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cept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splay_nam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pts_l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cept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splay_nam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pts_l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cept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splay_nam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pts_l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cept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splay_nam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pts_l4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cept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splay_nam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pts_l5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cept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splay_nam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l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o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o_edg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o_referenced_work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itations_per_yea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uthor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ited_global))</w:t>
      </w:r>
      <w:r>
        <w:br/>
      </w:r>
      <w:r>
        <w:br/>
      </w:r>
      <w:r>
        <w:rPr>
          <w:rStyle w:val="NormalTok"/>
        </w:rPr>
        <w:t xml:space="preserve">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s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trac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br/>
      </w:r>
      <w:r>
        <w:rPr>
          <w:rStyle w:val="NormalTok"/>
        </w:rPr>
        <w:t xml:space="preserve">xls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tract[la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xls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tract[la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lsx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ited_global_per_year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ited_globa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o_referenced_works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doi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o_connections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oncepts_l0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oncepts_l1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oncepts_l2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oncepts_l3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oncepts_l4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oncepts_l5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uthor_institut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nstitute_country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abstra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ball_excel.xlsx"</w:t>
      </w:r>
      <w:r>
        <w:rPr>
          <w:rStyle w:val="NormalTok"/>
        </w:rPr>
        <w:t xml:space="preserve">))</w:t>
      </w:r>
    </w:p>
    <w:bookmarkEnd w:id="22"/>
    <w:bookmarkStart w:id="23" w:name="graph-of-links-between-references"/>
    <w:p>
      <w:pPr>
        <w:pStyle w:val="Heading3"/>
      </w:pPr>
      <w:r>
        <w:t xml:space="preserve">2.1.3 Graph of links between references</w:t>
      </w:r>
    </w:p>
    <w:p>
      <w:pPr>
        <w:pStyle w:val="SourceCode"/>
      </w:pPr>
      <w:r>
        <w:rPr>
          <w:rStyle w:val="CommentTok"/>
        </w:rPr>
        <w:t xml:space="preserve">#|</w:t>
      </w:r>
      <w:r>
        <w:br/>
      </w:r>
      <w:r>
        <w:br/>
      </w:r>
      <w:r>
        <w:rPr>
          <w:rStyle w:val="NormalTok"/>
        </w:rPr>
        <w:t xml:space="preserve">snowb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_by_count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owb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_by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owb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cation_year)</w:t>
      </w:r>
      <w:r>
        <w:br/>
      </w:r>
      <w:r>
        <w:br/>
      </w:r>
      <w:r>
        <w:rPr>
          <w:rStyle w:val="DocumentationTok"/>
        </w:rPr>
        <w:t xml:space="preserve">### Size cited_by_count_by_year</w:t>
      </w:r>
      <w:r>
        <w:br/>
      </w:r>
      <w:r>
        <w:rPr>
          <w:rStyle w:val="NormalTok"/>
        </w:rPr>
        <w:t xml:space="preserve">p_c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owba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index)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a_inpu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ited_by_count_by_year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oa_inpu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edge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3ad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4678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grap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ed by average count per 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ed_by_count_by_year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_cby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cairo_pdf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the `size` aesthetic in this geom was deprecated in ggplot2 3.4.0.</w:t>
      </w:r>
      <w:r>
        <w:br/>
      </w:r>
      <w:r>
        <w:rPr>
          <w:rStyle w:val="VerbatimChar"/>
        </w:rPr>
        <w:t xml:space="preserve">ℹ Please use `linewidth` in the `default_aes` field and elsewhere instead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ed_by_count_by_year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_cb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Size cited_by_count</w:t>
      </w:r>
      <w:r>
        <w:br/>
      </w:r>
      <w:r>
        <w:rPr>
          <w:rStyle w:val="NormalTok"/>
        </w:rPr>
        <w:t xml:space="preserve">p_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owba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index)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a_inpu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ited_by_count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oa_inpu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edge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3ad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4678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grap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ed by 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ed_by_count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_cb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cairo_pdf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ed_by_coun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_c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23"/>
    <w:bookmarkStart w:id="24" w:name="X58669daf25686bb397dd8aee197d671d78bf6a3"/>
    <w:p>
      <w:pPr>
        <w:pStyle w:val="Heading3"/>
      </w:pPr>
      <w:r>
        <w:t xml:space="preserve">2.1.4 Identification of references with more than one edge</w:t>
      </w:r>
    </w:p>
    <w:p>
      <w:pPr>
        <w:pStyle w:val="FirstParagraph"/>
      </w:pPr>
      <w:r>
        <w:t xml:space="preserve">This is the number of connections (</w:t>
      </w:r>
      <w:r>
        <w:rPr>
          <w:rStyle w:val="VerbatimChar"/>
        </w:rPr>
        <w:t xml:space="preserve">connection_count)</w:t>
      </w:r>
      <w:r>
        <w:t xml:space="preserve">of the paper (</w:t>
      </w:r>
      <w:r>
        <w:rPr>
          <w:rStyle w:val="VerbatimChar"/>
        </w:rPr>
        <w:t xml:space="preserve">id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|</w:t>
      </w:r>
      <w:r>
        <w:br/>
      </w:r>
      <w:r>
        <w:br/>
      </w:r>
      <w:r>
        <w:rPr>
          <w:rStyle w:val="NormalTok"/>
        </w:rPr>
        <w:t xml:space="preserve">mult_e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t_sno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onnection_cou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nection_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nection_count))</w:t>
      </w:r>
      <w:r>
        <w:br/>
      </w:r>
      <w:r>
        <w:br/>
      </w:r>
      <w:r>
        <w:rPr>
          <w:rStyle w:val="NormalTok"/>
        </w:rPr>
        <w:t xml:space="preserve">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t_sno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lt_e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lin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display_name, publication_year, doi, connection_cou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nection_coun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31"/>
        <w:gridCol w:w="5105"/>
        <w:gridCol w:w="469"/>
        <w:gridCol w:w="1545"/>
        <w:gridCol w:w="4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ublication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nection_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204133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itions Research: Transforming Science and Practice for Societ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-environ-102014-021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52067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the governance and politics of transformations towards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6.09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20319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etal transformation in response to global environmental change: A review of emerging concep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3280-014-0582-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1406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s to sustainability: combining structural, systemic and enabling approach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19.12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078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social science perspectives on transformations to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2.10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79647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angling theories of transformation: Reflections for ocean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marpol.2023.10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27569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 Thinking: Integrating Resilience, Adaptability and Transform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3610-150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27643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environmental change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77/0309132511425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83507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rk Side of Transformation: Latent Risks in Contemporary Sustainability Discou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11/anti.12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62573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)framing technology: The evolution from biogas to biomethane in A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3.100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78778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adaptation when incremental adaptations to climate change are insuffic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73/pnas.1115521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56304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ology of sociotechnical transition pathw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respol.2007.01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27481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, Adaptability and Transformability in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0650-090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315897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formations: a resilience perspe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6799-19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79028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pective on radical transformations to sustainability: resistances, movements and alterna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18-0543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04856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 versus transformation: What’s the differenc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7.1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60049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 Transformations to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1143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6677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o-technical transitions to sustainability: a review of criticisms and elaborations of the Multi-Level Perspe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19.06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306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ing the impact of sustainability initiatives: a typology of amplification proce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86/s42854-020-00007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36925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tering bottom-up actor coalitions for transforming complex rural territorial pathw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2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4787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 beyond conservation: how critical social science can contribute to a radical new agenda in biodiversity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3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3183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nature-based solutions for transformativ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oneear.2021.04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8584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ole of data in transformations to sustainability: a critical research agen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6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034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the transformative potential of urban f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38/s42949-021-00041-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156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rgency of Transforming Biodiversity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856348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7923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ocking and accelerating transformations to the SDGs: a review of existing know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3-01342-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638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ifeways of small-scale gold miners: Addressing sustainability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3.102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76759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IVE GOVERNANCE OF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.energy.30.050504.14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0917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tion! Transitions Ahead: Politics, Practice, and Sustainable Transition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68/a39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113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 and Stability of 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.es.04.110173.00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48226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, research and participation: roles of researchers in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14-0258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6744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aging with the politics of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1.02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96885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afe operating space for huma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38/461472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99330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ical transitions as evolutionary reconfiguration processes: a multi-level perspective and a case-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s0048-7333(02)00062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30677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ping Toward Sustainability: Emerging Pathways of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3280-011-0186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77294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ovation Systems for Transformations towards Sustainability? Taking the Normative Dimension Serious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9122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009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1.5°C target possible? Exploring the three spheres of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18.04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04914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packing social-ecological transformations: Conceptual, ethical and methodological ins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77/205301961881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18193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lism in sustainability transitions research: Time for a critical turn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9.0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3682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formations: socio-political shocks as opportunities for governance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0.102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4459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-oriented labs in real-world contexts: An exploratory re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jclepro.2020.123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81355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ransformative Perspective on Climate Change and Climate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030-49040-9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82596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approaches to anticipatory climate governance: Different conceptions of the future and implications for the pres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2/wcc.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8919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 droughts or social shifts? Exploring drivers of large-scale transformations in a transformed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0.102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90562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le agriculture: Recognizing the potential of conflict as a positive driver for transformativ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bs.aecr.2020.08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08934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everage points perspective on social networks to understand sustainability transformations: evidence from Southern Tra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0-00881-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3869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adaptation in dry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3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7054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igration-sustainability paradox: transformations in mobile worl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3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83047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Reflexivity in Political Ecology Research: How can the Covid-19 Pandemic Transform us Into Better Researchers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humd.2021.652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441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is, transformation, and agency: Why are people going back-to-the-land in Greec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1-01043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6417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cting theories of change for food systems transformation under climat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fs.2021.1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5298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cratising sustainability transformations: Assessing the transformative potential of democratic practices in environment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sg.2021.100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0526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le market transformation: A refined framework for analyzing causal loops in transitions to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2.01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2926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ic 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030-02006-4_433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471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ing environmental governance: critical action intellectuals and their praxis in the f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2-01108-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426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the Love Triangle of Authoritarianism, Populism, and COVID-19 Through Political Ecology: Time for a Break-Up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humd.2022.653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34459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s to Sustainabl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319-71058-7_52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365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s to Sustainabl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319-95867-5_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1571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pects of Low Trophic Marine Aquaculture Contributing to Food Security in a Net Zero-Carbon Wor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sufs.2022.875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1628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s thinking as a paradigm shift for sustainability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2.102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5107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rupting the governance of social-ecological rigidity traps: Can pluralism foster change towards sustainability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bs.aecr.2022.04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9218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orial: Discussing structural, systemic and enabling approaches to socio-environmental transformations: Stimulating an interdisciplinary and plural debate within the social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soc.2022.968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9317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 social enablers and disablers of pesticide reduction and agricultural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jrurstud.2022.07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08158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 and sustainable transformed agricultural landscapes: An analysis based on local food actors’ ideal visions of 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agee.2022.108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67316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 a systemic approach to energy transformation in Alg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41207-023-00367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77690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 politics in undemocratic times: Exploring the emancipatory potential of small rural initiatives in authoritarian Hung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eoforum.2023.103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3558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al dimensions of social-ecological transformations: polity, politics,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5487733.2023.2222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6451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ation and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0584-014-1303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68852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ing transformative change in urban water systems: Theories and frame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12.07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79877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 a spatial perspective on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respol.2012.02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82748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disciplinary research in sustainability science: practice, principles, and challen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11-0149-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9072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erns in transitions: Understanding complex chains of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techfore.2010.1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98431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ing adaptation responses to climate change through theories of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11.1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99167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etary boundaries: Guiding human development on a changing pla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26/science.1259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00485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models, powerful ideas: Towards effective integrative prac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12.03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0776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ualizing Reflexive Governance: the Politics of Dutch Transitions to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5239080701622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11880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ractice of transition management: Examples and lessons from four distinct 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futures.2009.11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30655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conomics of de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colecon.2012.08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3783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ance, complexity, and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10.04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52509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ing the complexity of change: toward an analytical framework for understanding deliberate social-ecological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6966-190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947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ocio-metabolic transition towards sustainability? Challenges for another Great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2/sd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9713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ralising progress: From integrative transitions to transformative 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1.03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99776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ing transformations in governance of Chilean marine coastal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73/pnas.1012021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16805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ing, Observing, and Influencing Social&amp;#8211;Ecological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2857-140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1727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ic niche management and sustainable innovation journeys: theory, findings, research agenda, and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09537320802292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2296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al innovation and societal transitions: Introduction and over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1.04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30268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Theory and Climat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77/0263276410361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42130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ing long-term policy: rethinking transition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077-009-9103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44768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governance of sustainable socio-technical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respol.2005.07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49155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ing governance and institutions for global sustainability: key insights from the Earth System Governance Pro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12.01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54302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evolution than revolution: transition management in public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08/14636680110803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6047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orizing power in transition studies: the role of creativity and novel practices in structur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077-013-9173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231169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responses to climate change: beyond a systems perspective of social change in mitigation and adap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2/wcc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33464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heory of Transformative Agency in Linked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5072-180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51665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olitics of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523908x.2016.1216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54471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-Ecological Transformation for Ecosystem Management: the Development of Adaptive Co-management of a Wetland Landscape in Southern 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0683-090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55264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science on transformation transform science? Lessons from co-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16.1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55696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oting the Rapids: Navigating Transitions to Adaptive Governance of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1595-110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598609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 in a changing climate: a research agen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7565529.2017.130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780569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Designing Games for Transformations Towards Sustainability:Connecting Practitioners with Alternative Socio-Economic andGovernance Mod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78317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Institutional Transformations to Address High-End Climate Change in Ib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0010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08444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iscursive–institutional perspective on transformative governance: A case from a fire management policy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2/eet.1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08907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ing Global Climate and Environmental Goals by Governmental Regulatory Targ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colecon.2018.06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0974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ing agency for social-ecological transformation: a transformation-lab in the Xochimilco social-ecologic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10214-230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8299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 Pla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90944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 Is</w:t>
            </w:r>
            <w:r>
              <w:t xml:space="preserve"> </w:t>
            </w:r>
            <w:r>
              <w:t xml:space="preserve">‘</w:t>
            </w:r>
            <w:r>
              <w:t xml:space="preserve">Experienced, Not Delivered</w:t>
            </w:r>
            <w:r>
              <w:t xml:space="preserve">’</w:t>
            </w:r>
            <w:r>
              <w:t xml:space="preserve">: Insights from Grounding the Discourse in Practice to Inform Policy and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0093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916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 transition, many transitions? A corpus-based study of societal sustainability transition discourses in four civil society’s propos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18-0631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9827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ustainability Lighthouse—Supporting Transition Leadership and Conversations on Desirable Fut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0113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0163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ing transformative spaces for sustainability in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10607-230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10922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agenda for sustainability transitions research: State of the art and future dir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9.01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1284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al work in environment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09640568.2018.1538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17337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 principles and assessment of transformational adaptation: towards a refined ethical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7565529.2019.1580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38689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ing the use of scenarios to understand society’s capacity to achieve the 1.5 degree targ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19.03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41889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es of Transformation: A Cross-Country Focus Group Study on Sustainable Development and Societ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1082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44235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-up initiatives and Participatory Approaches for Outloo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6738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sthetic Appreciation of Ta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6968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ve adaptation to climate change for sustainable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nvsci.2019.07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7699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portunities and Challenges for Meeting the UN 2030 Agenda in the Light of Global Change—A Case Study of Swedish Perspec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1195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77256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formations: Agents and Drivers across Socie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89306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ng Knowledge and Action for an Urban Pla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9026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zing Urban Living Laboratories for Social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9085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ising transformative sustainability science through place-based research: the role of researc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19-00757-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98865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tion: Agency in Earth System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9998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ovation for What? Unpacking the Role of Innovation for Weak and Strong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20900/jsr20200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0644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ability in the Governance of Glob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0775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formance of Agency in Earth System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14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 and Adaptiveness: Navigating Change and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229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ories and Methods of Agency Research in Earth System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2318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(ful) and Power(less): A Review of Power in the ESG–Agency Schola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239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cratic and deliberative governance for sustainability: rethinking the roles of experts, consumers, and produc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0460-019-10012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242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 in the Allocation of and Access to Natural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246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Geographies and Issues Matter in ESG–Agency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2636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lusion: Policy Implications of ESG–Agency Research and Reflections on the Road Ahe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2877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 and Knowledge in Environmental Governance: A Thematic Re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303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 in a Multiscalar Wor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3086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ing Agency and Agents in Earth System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641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ole of local government greening policies in the transition towards nature-based c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0.01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897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sing variations in societal transformations towards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nvsci.2020.01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15757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ce-Driven Societal Transformation, Part II: Motivation and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2198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26097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Evaluate Agents and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26734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 and Architecture: Producing Stability and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3801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 transformation is a boundary object: An analysis of conceptualisation of transformation in Norwegian primary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77/2514848620934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41028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packing Changing Multi-Actor and Multi-Level Actor Ties in Transformative Spaces: Insights from a Degraded Landscape, Machubeni, South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land9070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44563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bility as a Wicked Problem: A Cautionary Tal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2155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4752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Science: Toward a Synthe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-environ-012420-043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48814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assess sustainability transformations: a re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sus.202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5268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n integral perspective on leveraging sustainability transformations using the theory of modal asp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0-00851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80939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ies for Transformative Climate Governance: A Conceptual Fra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030-49040-9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88172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s and Cautions for Transforming Ocean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030-48110-0_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89328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 of agricultural landscapes in the Anthropocene: Nature’s contributions to people, agriculture and food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bs.aecr.2020.08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91961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tipping processes for sustainability: An analytical framework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92538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y to Promote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21428/f8d85a02.6bc9d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927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pandemic transformations: How and why COVID-19 requires us to rethink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worlddev.2020.105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96405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elational turn for sustainability science? Relational thinking, leverage points and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26395916.2020.1814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08470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 and Climate Governance in Deltas: On the Relevance of Anticipatory, Interactive, and Transformative Modes of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w12123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09896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al Dynamics of Transformative Climate Urbanism: Remaking Rules in Messy Contex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030-53386-1_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14561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tion to the special issue: reform or revolution? What is at stake in democratic sustainability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5487733.2020.1838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16613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king Political Institutions: Climate Change and Bey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9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20656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tpack democracy: Power and politics at the boundaries of 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2/eet.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21366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izen Science and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2139/ssrn.3511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25430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 for sustainability: a deep leverage points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0-00872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2898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infrastructures: The role of strategy and compromise in grassroot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2/eet.1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2973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ways toward inclusive low-emission dairy development in Tanzania: Producer heterogeneity and implications for intervention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agsy.2021.103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29998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cal changes are needed for transformations to a good Anthropoc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38/s42949-021-00017-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3288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and collective leadership for deliberate transformations: Insights from Indigenous 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77/174271502199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337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Arenas of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33788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global pandemics disrupt or seed transformations in cities? A systematic review of ev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ssaho.2021.100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3428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ve Steps to Inject Transformative Change into the Post-2020 Global Biodiversity Fra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93/biosci/biab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40580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izen Science for Transformative Air Quality Policy in Germany and Ni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3073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4247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ing land tenure security for sustainable peace — lessons on the politics of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2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49973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Do We Change the World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509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Societies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6582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nessing the transformative potential of Earth System Law: From theory to prac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sg.2021.10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7536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Transforming Wor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8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the Road of Discovery with Systemic Exploratory Constellations: Potentials of Online Constellation Exercises about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3095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9399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Overview of the Problems and Prospects for Circular Agriculture in Sustainable Food Systems in the Anthropoc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48130/cas-2021-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9918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ve climate adaptation in the United States: Trends and prosp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26/science.abc8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329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ing place-based sustainability initiatives visible in the Brazilian Amaz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3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4564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 a holistic understanding of pastor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oneear.2021.04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457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ng radical for incremental change: the politics of a circular economy transition in the German packaging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523908x.2021.1931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498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ies conflicts as drivers of social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3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5666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 as praxis: responding to climate change uncertainties in marginal environments in South A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4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626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conditions for the wider uptake of urban nature-based solutions – A conceptual fra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ities.2021.103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824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Un)making in sustainability transformation beyond capit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1.102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8545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Adaptation in the Context of Coastal C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-environ-012420-045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9157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governance of sociotechnical transformations to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4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987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Making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77219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matters? The role of values in transformations toward sustainability: a case study of coffee production in Burun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1-00974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7938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olitics of deliberate destabilisation for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1.06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86104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ing matters: sustaining gold lifeways in artisanal and small-scale 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6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87198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ing Urban Complex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8968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Save a Million Species? Transformative Governance through Priorit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856348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9236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olitics of Ocean Governance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mars.2021.634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9522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ting to the heart of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1-01016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9526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spaces: educators discuss map the system and supporting Canada’s emerging generation of systems think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08/sej-10-2020-0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98037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eaning of leadership in polycentric climate 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09644016.2021.1970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5974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tipping processes towards climate action: A conceptual fra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colecon.2021.107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788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ive adaptation = effective transformation? Shifting the politics of climate change adaptation and transformation from the status qu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2/wcc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01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ing C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016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Urba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033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ey for Old 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09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coming Inertia and Reinventing</w:t>
            </w:r>
            <w:r>
              <w:t xml:space="preserve"> </w:t>
            </w:r>
            <w:r>
              <w:t xml:space="preserve">“</w:t>
            </w:r>
            <w:r>
              <w:t xml:space="preserve">Retreat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ness Urban Complexity for Health and Well-Be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rt of Engagement / Activating Curio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218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Community Needs a Forest of Imagi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350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ies as Global Organis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356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Urbanization and the End of Big C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37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etches of an Emotional Geography Towards a New Citizen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53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Can We Shift from an Image-Based Society to a Life-Based Society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767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Transform Cities, Support Civil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84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ing Sustainable Cities by Focusing on the Urban Underser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85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ve and Equitable Urban Citizen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876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s for Measuring Urban Sustainability and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898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economy and Urban 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09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uading Policy-Makers to Implement Sustainable City Pl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107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yond Fill-in-the-Blank C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176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Integrated Urban Knowledge for the Cities We W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248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ea W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348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Arab C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42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 Deficit and the Struggle for Unifying City Frag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50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formation Emerging from Better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519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respecting the Knowledge of Pl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629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demics and Nonacade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63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Big Data Make a Difference for Urban Management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648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obi’s Illegal City-Mak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86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ies Don’t Need</w:t>
            </w:r>
            <w:r>
              <w:t xml:space="preserve"> </w:t>
            </w:r>
            <w:r>
              <w:t xml:space="preserve">“</w:t>
            </w:r>
            <w:r>
              <w:t xml:space="preserve">Big</w:t>
            </w:r>
            <w:r>
              <w:t xml:space="preserve">”</w:t>
            </w:r>
            <w:r>
              <w:t xml:space="preserve"> </w:t>
            </w:r>
            <w:r>
              <w:t xml:space="preserve">Data – They Need Innovations That Connect to the Lo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868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of Climate Action 2021: Systems Transformations Required to Limit Global Warming to 1.5°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46830/wrirpt.21.00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9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Concrete Structures to Green 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9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bellion of Mem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9939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Governance and Sustainability: A Scientometric Analysis and Literature Re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3211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04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Environmental Citizens with Receptive Government Officials Can Enact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045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, Karachi, and Other Irreconcil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06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hinking Urban Sustainability and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15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171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himera Called</w:t>
            </w:r>
            <w:r>
              <w:t xml:space="preserve"> </w:t>
            </w:r>
            <w:r>
              <w:t xml:space="preserve">“</w:t>
            </w:r>
            <w:r>
              <w:t xml:space="preserve">Smart Citie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22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te Fears in Public Sp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239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hift in Urban Technology Innovation from Top-Down to Bottom-Up 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422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sy and the Bi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49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 Fragmentation and the Comm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61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alse Distinctions of Socially Engaged Art and 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756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C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8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ing Urban Sustainability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896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adening Our Vision to Find a New Eco-Spiritual Way of Liv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096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, Implementing, and Tracking Urban Metabolism Is Key to Urban Fut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108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N, the Urban Sustainable Development Goal, and the New Urban Agen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1096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Knowledge Do Cities Themselves Need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1107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Can Implement the Sustainable Development Goals in Urban Areas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1291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ive or Not to L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13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with Risk While Reducing Vulner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14602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aging with climate adaptation in transitio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1.1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0263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the social, ethical, legal, and responsibility dimensions of artificial intelligence for health – a new column in Intelligent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imed.2021.12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048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dagem sistêmica, coalizões e territór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7370/raizes.2021.v41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061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creation research for transformative times: Facilitating foresight capacity in view of global sustainability challen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nvsci.2021.11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597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emergent public engagement in societal transitions: a scoping re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86/s13705-021-00330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6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nticipatory governance of sustainability transformations: Hybrid approaches and dominant perspec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1.102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0663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ing nature in Argentina: Transforming or accommodating the status quo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nvsci.2022.01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0976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ability in the Governance of Glob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05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G–Agency Harvesting Datab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065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 and Norms: Who Defines What Ought to B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08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ing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11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sing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155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 Narra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159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16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208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 in Earth System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1239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2949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 governance of circular economies: An international 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jclepro.2022.130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13340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sustainability transition labs across process, effects and impacts: Insights from Canada and 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rss.2022.102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071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veiling uncertainties to enhance sustainability transformations in infrastructure decision-ma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2.10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1021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swarm? Organizing for sustainable and equitable food systems transformation in a time of cri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fs.2022.10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1028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the Great Food Transformation may not happen – A deep-dive into our food systems’ political economy, controversies and politics of ev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worlddev.2022.105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1029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innovation systems and sustainability: What is the role of the environmental dimension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jclepro.2022.131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1059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ve Practices for Building Local Capacity in Sustainability-Driven Entrepreneurship for Place-Based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405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106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aging with the future: framings of adaptation to climate change in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26395916.2022.2043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109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managing transitions towards building movements of affect: Advancing agroecological practices and transformation in Braz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eoforum.2022.02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6169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ing for Transformative Change across the Biodiversity–Climate–Society Nex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93/biosci/biac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937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of research into urban experimentation in the fields of sustainability transitions and environment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09654313.2022.2070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9441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scaling doughnut economics for sustainability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2.10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32249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68827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3997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ds of the Future in the Pres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4019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316647554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4528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766975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156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ing Transformative Biodiversity Governance in the Post-2020 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856348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2828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do disasters spark transformative policy change and why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332/030557321x16508834302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336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ing vulnerability in the Green Climate F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7565529.2022.2081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3774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human–technical–environmental systems framework for sustainability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2-01177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5984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types of system transition and transformation: Six lessons for stewarding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rss.2022.102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8489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adaptation and country ownership: competing priorities in international adaptation fi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4693062.2022.2104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91237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 as leverage points for sustainability transformation: two pathways for transformation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2.101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9413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biodiversity policy designs in Australia, France and Sweden. Comparative lessons for transformative governance of biodiversity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523908x.2022.2117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94365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ve adaptation and implications for transdisciplinary climate change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8/2752-5295/ac8b9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9589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-transformative approaches in international development: A brief history and five uniting princip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wsif.2022.102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97225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 Citizens Ready for Active Climate Engagement or Stuck in a Game of Blame? Local Perceptions of Climate Action and Citizen Participation in Chilean Patag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4191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00104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s to Sustainabl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4324/9780203856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03474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etal transformation through the prism of the concept of territoire: A French contrib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2.1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04822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 systems transformations in South America: Insights from a transdisciplinary process rooted in Urugu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sufs.2022.88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0722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 Underpinning the State of Climate Action Se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46830/writn.22.00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08741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deeper understanding of up-scaling in socio-technical transitions: The case of energy commun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rss.2022.102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09913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S OF THE GREEN TRANSFORMATION. THE CASE OF THE EUROPEAN UN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846/tede.2022.17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0004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ruptive seeds: a scenario approach to explore power shifts in sustainability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2-01251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1654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disciplinary transformative change: An analysis of some best practices and barriers and the role of critical social science in getting us t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21203/rs.3.rs-2330434/v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219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ing societal change through bricolage: Transformations in regimes of water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77/25148486221143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2201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ovel Framework for Inner-Outer Sustainability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challe13020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324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in sustainability transition studies: Concepts, blind spots and future orient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2.100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3399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 system transformation: Urban perspec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ities.2022.104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346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ole of institutions in food system transformations: lessons learned from transdisciplinary engagements in Ethiopia, the Philippines, and Indone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26395916.2022.2146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5783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owth and agri-food systems: a research agenda for the critical social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2-01276-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7814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hegemony-reinforcing to hegemony-transcending transformations: horizons of possibility and strategies of esc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2-01257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9013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ing Transformational Impact of Coopera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031-17403-2_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9787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ing recovery – Overcoming policy incoherence for sustainability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2/eet.2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20515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s through the dynamics of adaptive cycles: Evolution of the Finnish agrifood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agsy.2023.103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217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ing Equitable Housing: A Prototype for a Fra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5054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22581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ing Local Pathways to Sustainability Through Environmental Stewardship: A Case Study in East Gippsland, 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978-3-031-18268-6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23309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-up place-based and transdisciplinary research to foster agrifood system transformation: Insights from the Aliment’Actions project in western 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sufs.2023.886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2811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common metrics? Our Common Agenda report and the epistemic infrastructure of the Sustainable Development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11/1758-5899.13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2812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disciplinary transformative change: an analysis of some best practices and barriers, and the potential of critical social science in getting us t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0531-023-02576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60859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ve water management through revitalizing social power relationships: a social network analysis of Qanat stakeholders in I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00271-023-00856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6266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visions and vision clusters of sustainable food packaging - The case of 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futures.2023.103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6730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ing transformative capacity: ICLEI Africa’s urban natural assets for Africa program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3549839.2023.2190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6759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enealogy of sustainable agriculture narratives: implications for the transformative potential of regenerative 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0460-023-10444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76115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ocking Lethal Dingo Management in 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d1505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76566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pathways between transdisciplinarity and transformation: Lessons from prac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4512/gaia.32.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143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-based solutions for global social-ecological dilemmas: An analysis of locally grounded, diversified, and cross-scalar initiatives in the Amaz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3.102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193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o-technical transitions and sustainable agriculture in Latin America and the Caribbean: a systematic review of the literature 2010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sufs.2023.1145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213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achieve the net-zero target? Lessons learned from past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371/journal.pstr.0000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262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s beyond agency? Pluralizing structure(s) in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rss.2023.103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413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ole of disasters in shaping narratives of resilience and transformation in Puerto R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rsust.2023.100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455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Do Unsustainable Practices Remain Dominant? A Practice Theory Reinterpretation of Grams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77/00380385231178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4819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iberal limits to transformation in the Green Climate F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7565529.2023.2235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532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logic data innovations for sustainability transformations and flood resilience: The case for waterproofin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3.102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31" w:name="identification-of-concepts"/>
    <w:p>
      <w:pPr>
        <w:pStyle w:val="Heading3"/>
      </w:pPr>
      <w:r>
        <w:t xml:space="preserve">2.1.5 Identification of Concepts</w:t>
      </w:r>
    </w:p>
    <w:p>
      <w:pPr>
        <w:pStyle w:val="FirstParagraph"/>
      </w:pPr>
      <w:r>
        <w:t xml:space="preserve">OpenAlex assigns all works concepts. The concepts are in hirarchical order, ranging from 0 to 3. The higher the number, the more specific the concept. The concepts are assigned to the paper (</w:t>
      </w:r>
      <w:r>
        <w:rPr>
          <w:rStyle w:val="VerbatimChar"/>
        </w:rPr>
        <w:t xml:space="preserve">id</w:t>
      </w:r>
      <w:r>
        <w:t xml:space="preserve">)</w:t>
      </w:r>
    </w:p>
    <w:bookmarkStart w:id="25" w:name="level-0"/>
    <w:p>
      <w:pPr>
        <w:pStyle w:val="Heading4"/>
      </w:pPr>
      <w:r>
        <w:t xml:space="preserve">2.1.5.1 Level 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1_concept =</w:t>
      </w:r>
      <w:r>
        <w:rPr>
          <w:rStyle w:val="NormalTok"/>
        </w:rPr>
        <w:t xml:space="preserve"> Var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Freq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pts_l0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x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1_con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oso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bookmarkEnd w:id="25"/>
    <w:bookmarkStart w:id="26" w:name="level-1"/>
    <w:p>
      <w:pPr>
        <w:pStyle w:val="Heading4"/>
      </w:pPr>
      <w:r>
        <w:t xml:space="preserve">2.1.5.2 Level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1_concept =</w:t>
      </w:r>
      <w:r>
        <w:rPr>
          <w:rStyle w:val="NormalTok"/>
        </w:rPr>
        <w:t xml:space="preserve"> Var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Freq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pts_l1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x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1_con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resourc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ag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rel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stem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um mechan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gui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ming langu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resource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adminis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dyna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orga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eont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nalysis (enginee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Wide We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therap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ia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e mathema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orith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edded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ve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t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 and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sth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des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classic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 ar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eor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erti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t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 priv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c 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s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resourc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ur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o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or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space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mat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etr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ro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roleum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hi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iability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ed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o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retrie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thalm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cal mechan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v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graphic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orp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techn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n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u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mer 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hem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d matter 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hi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nsic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–computer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nesian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ur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s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ecular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o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language proce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compu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 sen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retical computer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6"/>
    <w:bookmarkStart w:id="27" w:name="level-2"/>
    <w:p>
      <w:pPr>
        <w:pStyle w:val="Heading4"/>
      </w:pPr>
      <w:r>
        <w:t xml:space="preserve">2.1.5.3 Level 2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2_concept =</w:t>
      </w:r>
      <w:r>
        <w:rPr>
          <w:rStyle w:val="NormalTok"/>
        </w:rPr>
        <w:t xml:space="preserve"> Var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Freq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pts_l2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x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2_con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ve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(archa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(ey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ncy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 (graphic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lience (materials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onal 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(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logical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tures contra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(rat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(constru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la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(measure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 journ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(exchan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lex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erability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c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ptual fra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system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 (stat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technic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lar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st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(signal process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(econom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(computer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ety (cyber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logical interven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(abstract data ty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 (poli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rr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(computer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on proce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ot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(disambigu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ative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systems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ty (la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house 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 qu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disciplin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(loc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re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us (standar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vance (la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ptu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cs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ption (soc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ing (existenti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ic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re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ce (punctu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eng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 (graph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 (sociological con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tures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digm sh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polit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ing (network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 (databa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r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u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s thin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arency (behavi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ument (complex analysi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edde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artn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st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ance (ec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capi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ploy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 (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 adaptive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preneu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ication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(typogra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ing l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(archa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y 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dyna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ping point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ntended consequ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cipation (artificial intellig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reconfig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ility (enginee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ssil fu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disciplinary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ac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g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ing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ster risk re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d my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c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isl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govern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 (fi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ve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e and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pi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metr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ion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 (python libr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(top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fication (marketing strate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tial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sett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ention (counsel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is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s (g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nization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l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ory action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spe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(busines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cultural ev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on rainfo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cent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y buil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ive adva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social respon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 (computer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abilis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on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icient energy 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ment (criminal la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ing technolog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ev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atory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cri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 (op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ive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is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ation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dap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ness to exper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ralism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effici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(materi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uti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logy of scientific know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ck (firearm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ngths and weakne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ar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ry of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upp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 pl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fu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pr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(top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(architectu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ing (psych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(classical el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consum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impact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ant tax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wa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z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systems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 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d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haz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e versus nur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tive utte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enome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u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dyna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cked probl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le softwar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pr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t prac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cre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herence (philosophical gambling strate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ence (human resourc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ptual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(manag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a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y (UM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lec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dvantag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al (grammatical numb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odied 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ing marke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steward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intermedi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ur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packa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proce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groun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mentation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 (network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uri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sion (miner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n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Rev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is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disciplin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 of Th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ersonal commun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ersonal 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b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n manufa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br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(matt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 (archa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fo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ugu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gmat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u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 (econom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eng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ative prope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ing (information retriev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(proces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rocity (cultural anthrop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re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tio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ndancy (enginee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guar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ence (neuro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on (genetic algorith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respon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 equation mode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i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e runo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me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iv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gedy (ev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t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dlif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o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 (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quality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tear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c s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ing (polymer chemist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col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bility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compu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v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hesion (chemist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n gr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ng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ive adva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ive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 (thermodynam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ous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on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istency (knowledge bas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idation (busines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e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al re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r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la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phi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nd s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grap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hot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em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nn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gence (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stop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forc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design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cri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q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day lif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l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anatory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m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 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erarc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capi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ev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al (eth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no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and Communications 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llectual prope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ri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pfr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ity (audi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 (data warehou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ph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l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urhood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liberalism (international rel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pa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e co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eg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ity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 (game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e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ory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s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 (circuit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e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ilege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si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metr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so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g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inte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parti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g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interpre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oration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to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torical ques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(typogra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 (circulat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 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heterogene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 (documen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pr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s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(project manag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y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i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Imagin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Renaiss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p (plumb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S archite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op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q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in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ve capa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 to fi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nt-based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 hierarchy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ed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pela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umentation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neural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 pacif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mblage (archa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t (computer securit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thn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otive indu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 scorec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(se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havior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p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egradable pla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ass (ec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variate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(permutation group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-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ed fun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ed r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ing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e (graph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dh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ris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system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terf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 sha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diox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inal 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sal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sality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 (clou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mp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o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indu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 min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fier (UM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 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ing (real estat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st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stal 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ng (social scienc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ve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ve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ni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i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orga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parti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ity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 (psych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om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able general equilib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res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ousness rai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quenti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el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it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al level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er behavi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urb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erni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(optical fib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e de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respo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refl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p pro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 disciplin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(flui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ll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envelopment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-driv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t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nstruction (build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nd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ontological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stati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gre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log b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logical sel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cont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ital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ster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rete cho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ruptive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 dec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s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ion of lab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(mathematical analysi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 mar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(manufactu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S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al purp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c capab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cri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effici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recov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ic wa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c and e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dem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degra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ol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resto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soc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ly friend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zy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ste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ics of c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(particle 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tial know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anatory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ition (narrativ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ression (computer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ropr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ded producer respon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sion (predicate log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inction (optical minera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 mar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y (object-oriented program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tas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de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mar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dpl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ch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saf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direct inves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(evid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ug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l c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 lo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mechan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assemb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ve gramm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te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spatial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i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 cei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yphos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s and servi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at R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 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ss domestic produ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y (col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ing (navig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 str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meneu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istic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o sapie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ophi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izontal and vert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development (humanit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r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sex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gi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a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di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s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ulse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ge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 mo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and production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r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ection 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 settle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ex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diffu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lo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ed pest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onn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ro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(aeronau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lation (micro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r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urn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trans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-based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znets 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(g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 course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 satisf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t (data min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discriminant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 (geomet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ing (fi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ium (med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ing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 (firea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o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 and dam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gr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spatial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ng (stat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flow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urity (psychologic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equi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a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a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br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al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ge (version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oame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opotam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ological individu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ic (uni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a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found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dful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 (computer interfa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ar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ing and evalu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respon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ment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nomial logistic regr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innovation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dis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(polyhedr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e mar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zation (soc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tive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w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power pl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ing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(gramma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pa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rtu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sation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dox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o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analysis (stat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depend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ce (discontinuit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mo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voltaic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b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 (geomet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luter pays princi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v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huma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moder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p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ive mainte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tation (obstetr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um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cipal (computer securit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fi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no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y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y r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xy (stat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r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tuated equilib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na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water harve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s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r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ores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 innovation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al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deple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management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ible Research and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yth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e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ific ev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sector of the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e of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e of pl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uence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b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ing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e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e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l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 g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connecte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eq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mpact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stit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o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re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olid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cecra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K (programming langu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orga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vari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 s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HE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bility (learning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istical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tion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arine pip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itution (log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p (aquariu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ordinate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vector mach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 data coll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e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rm behavi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(databa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ical ev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y trans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ile indu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arc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Inter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matic m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ry of the fi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lb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-down and bottom-up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e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 (disk driv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ing 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jec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action 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actional 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ve re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vel behav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jan ho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w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an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ertai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(ring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ary 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agglom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aria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ation (fi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cre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pro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tion (astronom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tion (path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 g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ning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te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diver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der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(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7"/>
    <w:bookmarkStart w:id="28" w:name="level-3"/>
    <w:p>
      <w:pPr>
        <w:pStyle w:val="Heading4"/>
      </w:pPr>
      <w:r>
        <w:t xml:space="preserve">2.1.5.4 Level 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3_concept =</w:t>
      </w:r>
      <w:r>
        <w:rPr>
          <w:rStyle w:val="NormalTok"/>
        </w:rPr>
        <w:t xml:space="preserve"> Var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Freq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pts_l3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x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3_con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 (ge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on (ge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acea (medicin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 management (gover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organiz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capa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itim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li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sroo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l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ve 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 servi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change adap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ctious disease (medical specialt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leve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wardship (th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b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otion (ches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c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matic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change miti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d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ve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tary bounda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war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(milit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consum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Fi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li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gemo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stre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arian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ca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ance (ge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e 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resourc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economy of climat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ugh-the-lens met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itional know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ni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 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scape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ov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o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fib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ic 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n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ment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iti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sition (poli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or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-service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ant 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etwork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-ecologic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erability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20 coronavirus outbr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divers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ulation (soc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versity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eauc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sal loop dia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management (ITS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ation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ve ident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ve 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on Biological 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lom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ca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footpr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-based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 for sustainabl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ity 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oli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ed water resource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yot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use, land-use change and 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rning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me sh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tlement (fi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 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etwork (socio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vereig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m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environmental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atic re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ical innovation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er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cl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car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of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bio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ij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refin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footpr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r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on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on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u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in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olution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moder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ie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value 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promo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integ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 ve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-carbon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protected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eno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 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ative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bound effect (conserv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tory 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resentation (poli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provi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dentity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vulner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repor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Agriculture Innovation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tou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ic r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atened 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nation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tue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 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dlife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o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tra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 res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qua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qui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sanal 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e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haviour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ness cent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ic coup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 Five personality tra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es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integ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produ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dioxide in Earth’s atmosp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neut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seques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era (ge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r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computing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c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(set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mentalization (fire prote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atory factor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ve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al bleac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al reef pro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realism (philosophy of percep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q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lo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li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n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ve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ma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opo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Summ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-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collap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interventio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ref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shor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alitaria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int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mar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upp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conscious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issues with coral reef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management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Sustainability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stemic virt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och (astronom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smus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itation of natural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atory factor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e h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hion indu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 fash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ies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indu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d miti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d risk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al 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kushima Nuclear Acci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Develo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adminis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eq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informa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ical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–wildlife confl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gen fu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nve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inves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ed coastal zon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generational eq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consist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inves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apersonal commun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nic liqu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cre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c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grabb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-use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re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-cycle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age (softwa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s electr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-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lennium Development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l sh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 feedb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horiz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ological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renewable re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tive social influ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dis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 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shore wind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r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c far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gra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ific islan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lia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ory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 cap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volta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modium falcipa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ac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commissi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management trian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portfolio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sum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assu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grap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land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tribution (ele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ship 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 fu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ments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lience of coral reef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cu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recov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urn on marketing inves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bosomal 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 to the 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parian 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perce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ustness (evolu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deral 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 Citation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gr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activ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confl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determinants of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prac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re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 car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ck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ck mar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tel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financi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istence 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y chain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Journ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Conceptual Fra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factor 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gedy of the comm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ription 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gre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li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gue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 game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t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erability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ge lab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 ref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energy buil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8"/>
    <w:bookmarkStart w:id="29" w:name="level-4"/>
    <w:p>
      <w:pPr>
        <w:pStyle w:val="Heading4"/>
      </w:pPr>
      <w:r>
        <w:t xml:space="preserve">2.1.5.5 Level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4_concept =</w:t>
      </w:r>
      <w:r>
        <w:rPr>
          <w:rStyle w:val="NormalTok"/>
        </w:rPr>
        <w:t xml:space="preserve"> Var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Freq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pts_l4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x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4_con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irus disease 2019 (COVID-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taria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relationship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Nations Framework Convention on Climat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metabo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me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ity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ies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mwater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emisin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 biofu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ref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car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process mode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-to-govern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ence-based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al reef organiz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berative democ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foreca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design and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tial random graph mod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ies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in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me edi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 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water re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gen vehi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r 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tro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plur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mquist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capit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 of bio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lennium Ecosystem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capi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security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coding 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ic acid 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ma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char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metric te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m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resentative Concentration Pathw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ress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bonucleoprot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bos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ific consens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d dorma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e sphe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ovement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darity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land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er 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9"/>
    <w:bookmarkStart w:id="30" w:name="level-5"/>
    <w:p>
      <w:pPr>
        <w:pStyle w:val="Heading4"/>
      </w:pPr>
      <w:r>
        <w:t xml:space="preserve">2.1.5.6 Level 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5_concept =</w:t>
      </w:r>
      <w:r>
        <w:rPr>
          <w:rStyle w:val="NormalTok"/>
        </w:rPr>
        <w:t xml:space="preserve"> Var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Freq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pts_l5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x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5_con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em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ment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re acute respiratory syndrome coronavirus 2 (SARS-CoV-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act-centric business process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security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stakehol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urid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ctor 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ments trace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bosome biogene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 nucleolar 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ification (seed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human 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owball Search and global quantification of the references</dc:title>
  <dc:creator/>
  <cp:keywords/>
  <dcterms:created xsi:type="dcterms:W3CDTF">2023-09-12T09:39:25Z</dcterms:created>
  <dcterms:modified xsi:type="dcterms:W3CDTF">2023-09-12T09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